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john-doe"/>
    <w:p>
      <w:pPr>
        <w:pStyle w:val="Heading1"/>
      </w:pPr>
      <w:r>
        <w:t xml:space="preserve">John Doe</w:t>
      </w:r>
    </w:p>
    <w:p>
      <w:pPr>
        <w:pStyle w:val="FirstParagraph"/>
      </w:pPr>
      <w:r>
        <w:t xml:space="preserve">Photographer | Nepal Kathmandu</w:t>
      </w:r>
    </w:p>
    <w:p>
      <w:pPr>
        <w:pStyle w:val="BodyText"/>
      </w:pPr>
      <w:r>
        <w:t xml:space="preserve">Email: john.doe@example.com | Phone: +977 9812345678</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iring Manager</w:t>
      </w:r>
      <w:r>
        <w:br/>
      </w:r>
      <w:r>
        <w:t xml:space="preserve">[Company Name]</w:t>
      </w:r>
      <w:r>
        <w:br/>
      </w:r>
      <w:r>
        <w:t xml:space="preserve">[Company Address]</w:t>
      </w:r>
      <w:r>
        <w:br/>
      </w:r>
      <w:r>
        <w:t xml:space="preserve">Kathmandu, Nepal</w:t>
      </w:r>
    </w:p>
    <w:bookmarkStart w:id="21" w:name="cover-letter"/>
    <w:p>
      <w:pPr>
        <w:pStyle w:val="Heading2"/>
      </w:pPr>
      <w:r>
        <w:t xml:space="preserve">Cover Letter</w:t>
      </w:r>
    </w:p>
    <w:p>
      <w:pPr>
        <w:pStyle w:val="FirstParagraph"/>
      </w:pPr>
      <w:r>
        <w:t xml:space="preserve">Dear Hiring Manager,</w:t>
      </w:r>
    </w:p>
    <w:p>
      <w:pPr>
        <w:pStyle w:val="BodyText"/>
      </w:pPr>
      <w:r>
        <w:t xml:space="preserve">I am writing to express my sincere interest in the Photographer position at [Company Name], as advertised. As a dedicated and passionate photographer with over a decade of experience capturing the essence of cultures, landscapes, and stories, I am eager to bring my expertise to Nepal Kathmandu. This opportunity aligns perfectly with my professional goals and deep-rooted connection to this vibrant city, which has long been a source of inspiration for my work.</w:t>
      </w:r>
    </w:p>
    <w:p>
      <w:pPr>
        <w:pStyle w:val="BodyText"/>
      </w:pPr>
      <w:r>
        <w:t xml:space="preserve">My journey as a Photographer began in the bustling streets of Kathmandu, where I first realized the power of visual storytelling. Growing up in Nepal, I was captivated by the interplay of tradition and modernity that defines this region. From the serene temples of Patan to the bustling markets of Thamel, every corner of Nepal Kathmandu offers a unique narrative waiting to be preserved through a lens. Over the years, I have honed my skills in documentary photography, portrait work, and landscape imaging, all while maintaining a strong commitment to authenticity and cultural sensitivity.</w:t>
      </w:r>
    </w:p>
    <w:p>
      <w:pPr>
        <w:pStyle w:val="BodyText"/>
      </w:pPr>
      <w:r>
        <w:t xml:space="preserve">As a Photographer in Nepal Kathmandu, I have had the privilege of collaborating with local artists, NGOs, and international organizations to document community initiatives, cultural festivals, and environmental conservation efforts. One of my most memorable projects involved capturing the resilience of rural communities in the Himalayas during a time of natural disaster. The images not only highlighted their struggles but also celebrated their strength and unity. This experience reinforced my belief that photography is a tool for empowerment, capable of bridging gaps between people and preserving stories that might otherwise be forgotten.</w:t>
      </w:r>
    </w:p>
    <w:p>
      <w:pPr>
        <w:pStyle w:val="BodyText"/>
      </w:pPr>
      <w:r>
        <w:t xml:space="preserve">My portfolio reflects a diverse range of work, from candid street photography to carefully composed landscapes. I specialize in using natural light to evoke emotion and convey the beauty of Nepal’s untouched environments. Whether it’s the golden hues of a sunrise over the Annapurna range or the intricate details of a traditional Newari sculpture, I strive to create images that resonate on both an emotional and aesthetic level. My technical skills include advanced post-processing techniques using Adobe Lightroom and Photoshop, as well as a deep understanding of camera equipment, from DSLRs to drones.</w:t>
      </w:r>
    </w:p>
    <w:p>
      <w:pPr>
        <w:pStyle w:val="BodyText"/>
      </w:pPr>
      <w:r>
        <w:t xml:space="preserve">What sets me apart as a Photographer is my ability to connect with subjects and environments. In Nepal Kathmandu, where the pace of life is both chaotic and serene, I have learned to observe patiently and capture moments that reflect the soul of this city. For instance, during a recent project documenting the preparation for Dashain, I spent weeks engaging with families to understand their traditions before taking any photographs. The result was a series that not only showcased the festival’s vibrancy but also honored its cultural significance.</w:t>
      </w:r>
    </w:p>
    <w:p>
      <w:pPr>
        <w:pStyle w:val="BodyText"/>
      </w:pPr>
      <w:r>
        <w:t xml:space="preserve">I am particularly drawn to [Company Name] because of its reputation for excellence in [specific field related to photography, e.g., "cultural preservation" or "adventure tourism"]. As a Photographer in Nepal Kathmandu, I would be thrilled to contribute to projects that highlight the region’s unique identity while supporting local communities. My experience working with international clients and my fluency in Nepali and English make me well-suited to bridge cultural divides and deliver content that meets global standards.</w:t>
      </w:r>
    </w:p>
    <w:p>
      <w:pPr>
        <w:pStyle w:val="BodyText"/>
      </w:pPr>
      <w:r>
        <w:t xml:space="preserve">One of the most rewarding aspects of being a Photographer in Nepal Kathmandu is the opportunity to collaborate with fellow creatives. I have worked closely with journalists, filmmakers, and designers on multimedia projects that tell compelling stories about this region. For example, I recently contributed to a documentary series on sustainable tourism in Nepal, where my photographs helped illustrate the impact of responsible travel on local ecosystems and economies. These experiences have sharpened my ability to adapt to different creative visions while maintaining artistic integrity.</w:t>
      </w:r>
    </w:p>
    <w:p>
      <w:pPr>
        <w:pStyle w:val="BodyText"/>
      </w:pPr>
      <w:r>
        <w:t xml:space="preserve">While I am confident in my technical abilities, I believe that the heart of photography lies in empathy and curiosity. As a Photographer, I approach every assignment with a desire to learn and connect. In Nepal Kathmandu, this means immersing myself in the rhythm of daily life—whether it’s observing artisans at work or capturing the quiet moments between city dwellers. This perspective allows me to create images that are not only visually striking but also deeply meaningful.</w:t>
      </w:r>
    </w:p>
    <w:p>
      <w:pPr>
        <w:pStyle w:val="BodyText"/>
      </w:pPr>
      <w:r>
        <w:t xml:space="preserve">In closing, I am excited about the possibility of joining [Company Name] and contributing my skills as a Photographer to projects that celebrate the beauty and complexity of Nepal Kathmandu. I am confident that my experience, passion, and dedication will make me a valuable addition to your team. Thank you for considering my application. I would be honored to discuss how my background aligns with your needs and look forward to the opportunity to contribute to your mission.</w:t>
      </w:r>
    </w:p>
    <w:p>
      <w:pPr>
        <w:pStyle w:val="BodyText"/>
      </w:pPr>
      <w:r>
        <w:t xml:space="preserve">Sincerely,</w:t>
      </w:r>
      <w:r>
        <w:br/>
      </w:r>
      <w:r>
        <w:rPr>
          <w:bCs/>
          <w:b/>
        </w:rPr>
        <w:t xml:space="preserve">John Doe</w:t>
      </w:r>
      <w:r>
        <w:br/>
      </w:r>
      <w:r>
        <w:t xml:space="preserve">Photographer | Nepal Kathmandu</w:t>
      </w:r>
      <w:r>
        <w:br/>
      </w:r>
      <w:r>
        <w:t xml:space="preserve">Email: john.doe@example.com | Phone: +977 9812345678</w:t>
      </w:r>
    </w:p>
    <w:p>
      <w:pPr>
        <w:pStyle w:val="BodyText"/>
      </w:pPr>
      <w:r>
        <w:t xml:space="preserve">Note: This cover letter is tailored for a Photographer role in Nepal Kathmandu, emphasizing the unique opportunities and challenges of capturing this dynamic region. The content highlights both technical expertise and cultural understanding, ensuring alignment with the needs of the posi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Nepal Kathmandu</dc:title>
  <dc:creator/>
  <dc:language>en</dc:language>
  <cp:keywords/>
  <dcterms:created xsi:type="dcterms:W3CDTF">2026-07-23T19:18:21Z</dcterms:created>
  <dcterms:modified xsi:type="dcterms:W3CDTF">2026-07-23T19:18:21Z</dcterms:modified>
</cp:coreProperties>
</file>

<file path=docProps/custom.xml><?xml version="1.0" encoding="utf-8"?>
<Properties xmlns="http://schemas.openxmlformats.org/officeDocument/2006/custom-properties" xmlns:vt="http://schemas.openxmlformats.org/officeDocument/2006/docPropsVTypes"/>
</file>